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CEB4DA" w14:textId="77777777" w:rsidR="00623663" w:rsidRDefault="00623663" w:rsidP="00623663">
      <w:pPr>
        <w:jc w:val="both"/>
        <w:rPr>
          <w:rFonts w:ascii="Arial" w:hAnsi="Arial" w:cs="Arial"/>
        </w:rPr>
      </w:pPr>
    </w:p>
    <w:p w14:paraId="7CFCC571" w14:textId="694D7428" w:rsidR="00623663" w:rsidRPr="0079715D" w:rsidRDefault="006E742A" w:rsidP="00623663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&lt;date of issuance&gt;</w:t>
      </w:r>
      <w:r w:rsidR="00623663" w:rsidRPr="0079715D">
        <w:rPr>
          <w:rFonts w:ascii="Arial" w:hAnsi="Arial" w:cs="Arial"/>
        </w:rPr>
        <w:t xml:space="preserve"> </w:t>
      </w:r>
    </w:p>
    <w:p w14:paraId="082F6D60" w14:textId="77777777" w:rsidR="00623663" w:rsidRPr="0079715D" w:rsidRDefault="00623663" w:rsidP="00623663">
      <w:pPr>
        <w:jc w:val="both"/>
        <w:rPr>
          <w:rFonts w:ascii="Arial" w:hAnsi="Arial" w:cs="Arial"/>
          <w:b/>
        </w:rPr>
      </w:pPr>
    </w:p>
    <w:p w14:paraId="367B548F" w14:textId="0E19CDB4" w:rsidR="000246A3" w:rsidRPr="0079715D" w:rsidRDefault="006E742A" w:rsidP="000246A3">
      <w:pPr>
        <w:widowControl/>
        <w:autoSpaceDE/>
        <w:autoSpaceDN/>
        <w:jc w:val="both"/>
        <w:rPr>
          <w:rFonts w:ascii="Arial" w:eastAsia="Times New Roman" w:hAnsi="Arial" w:cs="Arial"/>
          <w:b/>
        </w:rPr>
      </w:pPr>
      <w:r>
        <w:rPr>
          <w:rFonts w:ascii="Arial" w:eastAsia="Times New Roman" w:hAnsi="Arial" w:cs="Arial"/>
          <w:b/>
        </w:rPr>
        <w:t xml:space="preserve">&lt;name of the </w:t>
      </w:r>
      <w:r w:rsidR="00514B18">
        <w:rPr>
          <w:rFonts w:ascii="Arial" w:eastAsia="Times New Roman" w:hAnsi="Arial" w:cs="Arial"/>
          <w:b/>
        </w:rPr>
        <w:t>complainant/inquirer</w:t>
      </w:r>
      <w:r>
        <w:rPr>
          <w:rFonts w:ascii="Arial" w:eastAsia="Times New Roman" w:hAnsi="Arial" w:cs="Arial"/>
          <w:b/>
        </w:rPr>
        <w:t>&gt;</w:t>
      </w:r>
      <w:r w:rsidR="000246A3" w:rsidRPr="00623663">
        <w:rPr>
          <w:rFonts w:ascii="Arial" w:eastAsia="Times New Roman" w:hAnsi="Arial" w:cs="Arial"/>
          <w:b/>
        </w:rPr>
        <w:t xml:space="preserve">    </w:t>
      </w:r>
      <w:r w:rsidR="000246A3" w:rsidRPr="0079715D">
        <w:rPr>
          <w:rFonts w:ascii="Arial" w:eastAsia="Times New Roman" w:hAnsi="Arial" w:cs="Arial"/>
          <w:b/>
        </w:rPr>
        <w:t xml:space="preserve">               </w:t>
      </w:r>
    </w:p>
    <w:p w14:paraId="0DAB6E6E" w14:textId="70130911" w:rsidR="000246A3" w:rsidRPr="0079715D" w:rsidRDefault="006E742A" w:rsidP="000246A3">
      <w:pPr>
        <w:widowControl/>
        <w:autoSpaceDE/>
        <w:autoSpaceDN/>
        <w:jc w:val="both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&lt;affiliation&gt;</w:t>
      </w:r>
    </w:p>
    <w:p w14:paraId="04B81807" w14:textId="2F30C02A" w:rsidR="000246A3" w:rsidRPr="0079715D" w:rsidRDefault="006E742A" w:rsidP="000246A3">
      <w:pPr>
        <w:widowControl/>
        <w:autoSpaceDE/>
        <w:autoSpaceDN/>
        <w:jc w:val="both"/>
        <w:rPr>
          <w:rFonts w:ascii="Arial" w:eastAsia="Times New Roman" w:hAnsi="Arial" w:cs="Arial"/>
        </w:rPr>
      </w:pPr>
      <w:r>
        <w:rPr>
          <w:rFonts w:ascii="Arial" w:hAnsi="Arial" w:cs="Arial"/>
        </w:rPr>
        <w:t>&lt;address&gt;</w:t>
      </w:r>
    </w:p>
    <w:p w14:paraId="257E8283" w14:textId="77777777" w:rsidR="000246A3" w:rsidRPr="0079715D" w:rsidRDefault="000246A3" w:rsidP="000246A3">
      <w:pPr>
        <w:jc w:val="both"/>
        <w:rPr>
          <w:rFonts w:ascii="Arial" w:hAnsi="Arial" w:cs="Arial"/>
        </w:rPr>
      </w:pPr>
    </w:p>
    <w:p w14:paraId="2E9FCA9B" w14:textId="6E69DF6E" w:rsidR="008B00CC" w:rsidRDefault="000246A3" w:rsidP="00514B18">
      <w:pPr>
        <w:jc w:val="both"/>
        <w:rPr>
          <w:rFonts w:ascii="Arial" w:eastAsia="Times New Roman" w:hAnsi="Arial" w:cs="Arial"/>
          <w:b/>
          <w:szCs w:val="20"/>
        </w:rPr>
      </w:pPr>
      <w:r w:rsidRPr="00A17CD6">
        <w:rPr>
          <w:rFonts w:ascii="Arial" w:hAnsi="Arial" w:cs="Arial"/>
          <w:b/>
        </w:rPr>
        <w:t>Re:</w:t>
      </w:r>
      <w:r w:rsidRPr="00A17CD6">
        <w:rPr>
          <w:rFonts w:ascii="Arial" w:hAnsi="Arial" w:cs="Arial"/>
          <w:b/>
        </w:rPr>
        <w:tab/>
      </w:r>
      <w:r w:rsidR="006E742A">
        <w:rPr>
          <w:rFonts w:ascii="Arial" w:eastAsia="Times New Roman" w:hAnsi="Arial" w:cs="Arial"/>
          <w:b/>
          <w:szCs w:val="20"/>
        </w:rPr>
        <w:t>&lt;protocol title&gt;</w:t>
      </w:r>
    </w:p>
    <w:p w14:paraId="50EEB7A8" w14:textId="77777777" w:rsidR="00F62130" w:rsidRPr="0079715D" w:rsidRDefault="00F62130" w:rsidP="008A4CE7">
      <w:pPr>
        <w:widowControl/>
        <w:autoSpaceDE/>
        <w:autoSpaceDN/>
        <w:ind w:left="720"/>
        <w:jc w:val="both"/>
        <w:rPr>
          <w:rFonts w:ascii="Arial" w:eastAsia="Times New Roman" w:hAnsi="Arial" w:cs="Arial"/>
        </w:rPr>
      </w:pPr>
    </w:p>
    <w:p w14:paraId="5A012A68" w14:textId="56C6F8F6" w:rsidR="00623663" w:rsidRPr="0079715D" w:rsidRDefault="002E7C06" w:rsidP="00623663">
      <w:pPr>
        <w:jc w:val="both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Dear</w:t>
      </w:r>
      <w:r w:rsidR="00C13425">
        <w:rPr>
          <w:rFonts w:ascii="Arial" w:eastAsia="Times New Roman" w:hAnsi="Arial" w:cs="Arial"/>
        </w:rPr>
        <w:t xml:space="preserve"> </w:t>
      </w:r>
      <w:r w:rsidR="006E742A">
        <w:rPr>
          <w:rFonts w:ascii="Arial" w:eastAsia="Times New Roman" w:hAnsi="Arial" w:cs="Arial"/>
        </w:rPr>
        <w:t xml:space="preserve">&lt;name of </w:t>
      </w:r>
      <w:r w:rsidR="00514B18">
        <w:rPr>
          <w:rFonts w:ascii="Arial" w:eastAsia="Times New Roman" w:hAnsi="Arial" w:cs="Arial"/>
        </w:rPr>
        <w:t>complainant</w:t>
      </w:r>
      <w:r w:rsidR="006E742A">
        <w:rPr>
          <w:rFonts w:ascii="Arial" w:eastAsia="Times New Roman" w:hAnsi="Arial" w:cs="Arial"/>
        </w:rPr>
        <w:t>&gt;</w:t>
      </w:r>
      <w:r w:rsidR="002E4A9C">
        <w:rPr>
          <w:rFonts w:ascii="Arial" w:eastAsia="Times New Roman" w:hAnsi="Arial" w:cs="Arial"/>
        </w:rPr>
        <w:t>,</w:t>
      </w:r>
    </w:p>
    <w:p w14:paraId="79C4C77F" w14:textId="77777777" w:rsidR="00623663" w:rsidRPr="0079715D" w:rsidRDefault="00623663" w:rsidP="00623663">
      <w:pPr>
        <w:jc w:val="both"/>
        <w:rPr>
          <w:rFonts w:ascii="Arial" w:eastAsia="Times New Roman" w:hAnsi="Arial" w:cs="Arial"/>
        </w:rPr>
      </w:pPr>
    </w:p>
    <w:p w14:paraId="0D264CAD" w14:textId="097A0D17" w:rsidR="00623663" w:rsidRPr="002E7C06" w:rsidRDefault="00613220" w:rsidP="008B00CC">
      <w:pPr>
        <w:widowControl/>
        <w:autoSpaceDE/>
        <w:autoSpaceDN/>
        <w:jc w:val="both"/>
        <w:rPr>
          <w:rFonts w:ascii="Arial" w:eastAsia="Times New Roman" w:hAnsi="Arial" w:cs="Arial"/>
          <w:b/>
          <w:szCs w:val="20"/>
        </w:rPr>
      </w:pPr>
      <w:r>
        <w:rPr>
          <w:rFonts w:ascii="Arial" w:eastAsia="Times New Roman" w:hAnsi="Arial" w:cs="Arial"/>
        </w:rPr>
        <w:t>T</w:t>
      </w:r>
      <w:r w:rsidR="00623663" w:rsidRPr="0079715D">
        <w:rPr>
          <w:rFonts w:ascii="Arial" w:eastAsia="Times New Roman" w:hAnsi="Arial" w:cs="Arial"/>
        </w:rPr>
        <w:t xml:space="preserve">he </w:t>
      </w:r>
      <w:r w:rsidR="00623663" w:rsidRPr="0079715D">
        <w:rPr>
          <w:rFonts w:ascii="Arial" w:eastAsia="Times New Roman" w:hAnsi="Arial" w:cs="Arial"/>
          <w:b/>
        </w:rPr>
        <w:t>Palawan State University Research Ethics Review Committee (PSURERC)</w:t>
      </w:r>
      <w:r w:rsidR="00623663" w:rsidRPr="0079715D">
        <w:rPr>
          <w:rFonts w:ascii="Arial" w:eastAsia="Times New Roman" w:hAnsi="Arial" w:cs="Arial"/>
        </w:rPr>
        <w:t xml:space="preserve"> reviewed </w:t>
      </w:r>
      <w:r w:rsidR="00514B18">
        <w:rPr>
          <w:rFonts w:ascii="Arial" w:eastAsia="Times New Roman" w:hAnsi="Arial" w:cs="Arial"/>
        </w:rPr>
        <w:t>your queries/complaints/notifications regarding the</w:t>
      </w:r>
      <w:r>
        <w:rPr>
          <w:rFonts w:ascii="Arial" w:eastAsia="Times New Roman" w:hAnsi="Arial" w:cs="Arial"/>
        </w:rPr>
        <w:t xml:space="preserve"> study</w:t>
      </w:r>
      <w:r w:rsidR="00623663">
        <w:rPr>
          <w:rFonts w:ascii="Arial" w:eastAsia="Times New Roman" w:hAnsi="Arial" w:cs="Arial"/>
        </w:rPr>
        <w:t xml:space="preserve"> titled</w:t>
      </w:r>
      <w:r w:rsidR="00623663" w:rsidRPr="0079715D">
        <w:rPr>
          <w:rFonts w:ascii="Arial" w:eastAsia="Times New Roman" w:hAnsi="Arial" w:cs="Arial"/>
        </w:rPr>
        <w:t xml:space="preserve"> “</w:t>
      </w:r>
      <w:r w:rsidR="006E742A">
        <w:rPr>
          <w:rFonts w:ascii="Arial" w:eastAsia="Times New Roman" w:hAnsi="Arial" w:cs="Arial"/>
        </w:rPr>
        <w:t>&lt;title&gt;</w:t>
      </w:r>
      <w:r>
        <w:rPr>
          <w:rFonts w:ascii="Arial" w:eastAsia="Times New Roman" w:hAnsi="Arial" w:cs="Arial"/>
        </w:rPr>
        <w:t>.</w:t>
      </w:r>
      <w:r w:rsidR="00623663">
        <w:rPr>
          <w:rFonts w:ascii="Arial" w:eastAsia="Times New Roman" w:hAnsi="Arial" w:cs="Arial"/>
        </w:rPr>
        <w:t>”</w:t>
      </w:r>
    </w:p>
    <w:p w14:paraId="11582DF1" w14:textId="77777777" w:rsidR="00623663" w:rsidRPr="0079715D" w:rsidRDefault="00623663" w:rsidP="00623663">
      <w:pPr>
        <w:jc w:val="both"/>
        <w:rPr>
          <w:rFonts w:ascii="Arial" w:eastAsia="Times New Roman" w:hAnsi="Arial" w:cs="Arial"/>
        </w:rPr>
      </w:pPr>
    </w:p>
    <w:p w14:paraId="0CEA36EC" w14:textId="03CBA703" w:rsidR="0065107E" w:rsidRPr="006D5882" w:rsidRDefault="00623663" w:rsidP="00613220">
      <w:pPr>
        <w:jc w:val="both"/>
        <w:rPr>
          <w:rFonts w:ascii="Arial" w:eastAsia="Times New Roman" w:hAnsi="Arial" w:cs="Arial"/>
        </w:rPr>
      </w:pPr>
      <w:r w:rsidRPr="0079715D">
        <w:rPr>
          <w:rFonts w:ascii="Arial" w:eastAsia="Times New Roman" w:hAnsi="Arial" w:cs="Arial"/>
        </w:rPr>
        <w:t>As a result of the review,</w:t>
      </w:r>
      <w:r w:rsidR="00514B18">
        <w:rPr>
          <w:rFonts w:ascii="Arial" w:eastAsia="Times New Roman" w:hAnsi="Arial" w:cs="Arial"/>
        </w:rPr>
        <w:t xml:space="preserve"> the</w:t>
      </w:r>
      <w:r w:rsidR="00B1060E">
        <w:rPr>
          <w:rFonts w:ascii="Arial" w:eastAsia="Times New Roman" w:hAnsi="Arial" w:cs="Arial"/>
        </w:rPr>
        <w:t xml:space="preserve"> </w:t>
      </w:r>
      <w:r w:rsidR="00514B18">
        <w:rPr>
          <w:rFonts w:ascii="Arial" w:eastAsia="Times New Roman" w:hAnsi="Arial" w:cs="Arial"/>
        </w:rPr>
        <w:t xml:space="preserve">committee action is &lt;action and description of details&gt;. </w:t>
      </w:r>
    </w:p>
    <w:p w14:paraId="2C88935B" w14:textId="1676CB2A" w:rsidR="006E742A" w:rsidRDefault="006E742A" w:rsidP="006E742A">
      <w:pPr>
        <w:jc w:val="both"/>
        <w:rPr>
          <w:rFonts w:ascii="Arial" w:eastAsia="Times New Roman" w:hAnsi="Arial" w:cs="Arial"/>
        </w:rPr>
      </w:pPr>
    </w:p>
    <w:p w14:paraId="6E20BF63" w14:textId="2104A52A" w:rsidR="00623663" w:rsidRDefault="00514B18" w:rsidP="00623663">
      <w:pPr>
        <w:jc w:val="both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 xml:space="preserve">Please keep your line of communication open for further actions and updates. Rest assured that the committee will act on the matter as needed. </w:t>
      </w:r>
    </w:p>
    <w:p w14:paraId="3B47ADCB" w14:textId="77777777" w:rsidR="00514B18" w:rsidRDefault="00514B18" w:rsidP="00623663">
      <w:pPr>
        <w:jc w:val="both"/>
        <w:rPr>
          <w:rFonts w:ascii="Arial" w:eastAsia="Times New Roman" w:hAnsi="Arial" w:cs="Arial"/>
        </w:rPr>
      </w:pPr>
    </w:p>
    <w:p w14:paraId="54B73EE5" w14:textId="77777777" w:rsidR="00514B18" w:rsidRDefault="00623663" w:rsidP="00514B18">
      <w:pPr>
        <w:jc w:val="both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 xml:space="preserve">Should you have any questions or clarifications regarding the </w:t>
      </w:r>
      <w:r w:rsidR="00514B18">
        <w:rPr>
          <w:rFonts w:ascii="Arial" w:eastAsia="Times New Roman" w:hAnsi="Arial" w:cs="Arial"/>
        </w:rPr>
        <w:t>committee's action</w:t>
      </w:r>
      <w:r>
        <w:rPr>
          <w:rFonts w:ascii="Arial" w:eastAsia="Times New Roman" w:hAnsi="Arial" w:cs="Arial"/>
        </w:rPr>
        <w:t xml:space="preserve">, please contact the undersigned through the PSURERC Secretariat. The PSURERC looks forward to your immediate response and action. </w:t>
      </w:r>
      <w:r w:rsidR="00514B18">
        <w:rPr>
          <w:rFonts w:ascii="Arial" w:eastAsia="Times New Roman" w:hAnsi="Arial" w:cs="Arial"/>
        </w:rPr>
        <w:t xml:space="preserve">Thank you for trusting us and immediately addressing this important matter. </w:t>
      </w:r>
    </w:p>
    <w:p w14:paraId="36D3303D" w14:textId="14F4C56A" w:rsidR="00623663" w:rsidRDefault="00623663" w:rsidP="00623663">
      <w:pPr>
        <w:jc w:val="both"/>
        <w:rPr>
          <w:rFonts w:ascii="Arial" w:eastAsia="Times New Roman" w:hAnsi="Arial" w:cs="Arial"/>
        </w:rPr>
      </w:pPr>
    </w:p>
    <w:p w14:paraId="5EEE5DD0" w14:textId="77777777" w:rsidR="00623663" w:rsidRDefault="00623663" w:rsidP="00623663">
      <w:pPr>
        <w:jc w:val="both"/>
        <w:rPr>
          <w:rFonts w:ascii="Arial" w:eastAsia="Times New Roman" w:hAnsi="Arial" w:cs="Arial"/>
        </w:rPr>
      </w:pPr>
    </w:p>
    <w:p w14:paraId="7991E39A" w14:textId="77777777" w:rsidR="00623663" w:rsidRDefault="00623663" w:rsidP="00623663">
      <w:pPr>
        <w:jc w:val="both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 xml:space="preserve">Very truly yours, </w:t>
      </w:r>
    </w:p>
    <w:p w14:paraId="6CD5927D" w14:textId="77777777" w:rsidR="00956DEB" w:rsidRDefault="00956DEB" w:rsidP="00623663">
      <w:pPr>
        <w:jc w:val="both"/>
        <w:rPr>
          <w:rFonts w:ascii="Arial" w:eastAsia="Times New Roman" w:hAnsi="Arial" w:cs="Arial"/>
        </w:rPr>
      </w:pPr>
    </w:p>
    <w:p w14:paraId="5861B5E0" w14:textId="77777777" w:rsidR="00623663" w:rsidRDefault="00623663" w:rsidP="00623663">
      <w:pPr>
        <w:jc w:val="both"/>
        <w:rPr>
          <w:rFonts w:ascii="Arial" w:eastAsia="Times New Roman" w:hAnsi="Arial" w:cs="Arial"/>
        </w:rPr>
      </w:pPr>
    </w:p>
    <w:p w14:paraId="378B44F1" w14:textId="32EF96DD" w:rsidR="00623663" w:rsidRPr="0079715D" w:rsidRDefault="00F373AC" w:rsidP="00623663">
      <w:pPr>
        <w:jc w:val="both"/>
        <w:rPr>
          <w:rFonts w:ascii="Arial" w:eastAsia="Times New Roman" w:hAnsi="Arial" w:cs="Arial"/>
          <w:b/>
        </w:rPr>
      </w:pPr>
      <w:r>
        <w:rPr>
          <w:rFonts w:ascii="Arial" w:eastAsia="Times New Roman" w:hAnsi="Arial" w:cs="Arial"/>
          <w:b/>
        </w:rPr>
        <w:t>&lt;name and signature of the chair&gt;</w:t>
      </w:r>
    </w:p>
    <w:p w14:paraId="74E0A0F9" w14:textId="0FA31D9C" w:rsidR="00623663" w:rsidRDefault="00623663" w:rsidP="00623663">
      <w:pPr>
        <w:jc w:val="both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Chair, PSURERC</w:t>
      </w:r>
    </w:p>
    <w:p w14:paraId="7FB3A2C4" w14:textId="297822C7" w:rsidR="001C4508" w:rsidRDefault="001C4508" w:rsidP="00623663">
      <w:pPr>
        <w:jc w:val="both"/>
        <w:rPr>
          <w:rFonts w:ascii="Arial" w:eastAsia="Times New Roman" w:hAnsi="Arial" w:cs="Arial"/>
        </w:rPr>
      </w:pPr>
    </w:p>
    <w:p w14:paraId="60FAC0D6" w14:textId="0EC4C6B5" w:rsidR="001C4508" w:rsidRDefault="001C4508" w:rsidP="00623663">
      <w:pPr>
        <w:rPr>
          <w:sz w:val="10"/>
        </w:rPr>
      </w:pPr>
    </w:p>
    <w:p w14:paraId="2E07D5FC" w14:textId="7DA90247" w:rsidR="001C4508" w:rsidRDefault="001C4508" w:rsidP="00623663">
      <w:pPr>
        <w:rPr>
          <w:sz w:val="10"/>
        </w:rPr>
      </w:pPr>
    </w:p>
    <w:p w14:paraId="57C966E9" w14:textId="647DE211" w:rsidR="001C4508" w:rsidRDefault="001C4508" w:rsidP="00623663">
      <w:pPr>
        <w:rPr>
          <w:sz w:val="10"/>
        </w:rPr>
      </w:pPr>
    </w:p>
    <w:p w14:paraId="4C5695D2" w14:textId="30BE657E" w:rsidR="001C4508" w:rsidRDefault="001C4508" w:rsidP="00623663">
      <w:pPr>
        <w:rPr>
          <w:sz w:val="10"/>
        </w:rPr>
      </w:pPr>
    </w:p>
    <w:p w14:paraId="13486233" w14:textId="5AEC06AF" w:rsidR="001C4508" w:rsidRDefault="001C4508" w:rsidP="00623663">
      <w:pPr>
        <w:rPr>
          <w:sz w:val="10"/>
        </w:rPr>
      </w:pPr>
    </w:p>
    <w:p w14:paraId="2BC93E58" w14:textId="6269767B" w:rsidR="001C4508" w:rsidRDefault="001C4508" w:rsidP="00623663">
      <w:pPr>
        <w:rPr>
          <w:sz w:val="10"/>
        </w:rPr>
      </w:pPr>
    </w:p>
    <w:p w14:paraId="02F33596" w14:textId="475B7A5B" w:rsidR="001C4508" w:rsidRDefault="001C4508" w:rsidP="00623663">
      <w:pPr>
        <w:rPr>
          <w:sz w:val="10"/>
        </w:rPr>
      </w:pPr>
    </w:p>
    <w:p w14:paraId="1B71DE1D" w14:textId="7A62BBF9" w:rsidR="001C4508" w:rsidRDefault="001C4508" w:rsidP="00623663">
      <w:pPr>
        <w:rPr>
          <w:sz w:val="10"/>
        </w:rPr>
      </w:pPr>
    </w:p>
    <w:p w14:paraId="38D23D90" w14:textId="74908BC2" w:rsidR="001C4508" w:rsidRDefault="001C4508" w:rsidP="00623663">
      <w:pPr>
        <w:rPr>
          <w:sz w:val="10"/>
        </w:rPr>
      </w:pPr>
    </w:p>
    <w:p w14:paraId="02F80F24" w14:textId="1F314A4A" w:rsidR="009D0D26" w:rsidRDefault="009D0D26">
      <w:pPr>
        <w:rPr>
          <w:i/>
          <w:sz w:val="16"/>
        </w:rPr>
      </w:pPr>
    </w:p>
    <w:p w14:paraId="40FBC862" w14:textId="164326BB" w:rsidR="00510AEC" w:rsidRDefault="00510AEC">
      <w:pPr>
        <w:rPr>
          <w:i/>
          <w:sz w:val="16"/>
        </w:rPr>
      </w:pPr>
    </w:p>
    <w:p w14:paraId="29318038" w14:textId="6B10A53B" w:rsidR="00510AEC" w:rsidRDefault="00510AEC">
      <w:pPr>
        <w:rPr>
          <w:i/>
          <w:sz w:val="16"/>
        </w:rPr>
      </w:pPr>
    </w:p>
    <w:p w14:paraId="789FADCF" w14:textId="20DBD543" w:rsidR="00510AEC" w:rsidRDefault="00510AEC">
      <w:pPr>
        <w:rPr>
          <w:i/>
          <w:sz w:val="16"/>
        </w:rPr>
      </w:pPr>
    </w:p>
    <w:p w14:paraId="2C9136F2" w14:textId="59F59FF4" w:rsidR="00510AEC" w:rsidRDefault="00510AEC">
      <w:pPr>
        <w:rPr>
          <w:i/>
          <w:sz w:val="16"/>
        </w:rPr>
      </w:pPr>
    </w:p>
    <w:p w14:paraId="3F063CC4" w14:textId="6D55FEF8" w:rsidR="00510AEC" w:rsidRDefault="00510AEC">
      <w:pPr>
        <w:rPr>
          <w:i/>
          <w:sz w:val="16"/>
        </w:rPr>
      </w:pPr>
    </w:p>
    <w:p w14:paraId="17237325" w14:textId="46052071" w:rsidR="00510AEC" w:rsidRDefault="00510AEC">
      <w:pPr>
        <w:rPr>
          <w:i/>
          <w:sz w:val="16"/>
        </w:rPr>
      </w:pPr>
    </w:p>
    <w:p w14:paraId="4DBA6C43" w14:textId="03D81EAF" w:rsidR="00510AEC" w:rsidRDefault="00510AEC">
      <w:pPr>
        <w:rPr>
          <w:i/>
          <w:sz w:val="16"/>
        </w:rPr>
      </w:pPr>
    </w:p>
    <w:p w14:paraId="151DD8F9" w14:textId="3519812E" w:rsidR="00510AEC" w:rsidRDefault="00510AEC">
      <w:pPr>
        <w:rPr>
          <w:i/>
          <w:sz w:val="16"/>
        </w:rPr>
      </w:pPr>
    </w:p>
    <w:p w14:paraId="2E7D8872" w14:textId="20E842E0" w:rsidR="00510AEC" w:rsidRDefault="00510AEC">
      <w:pPr>
        <w:rPr>
          <w:i/>
          <w:sz w:val="16"/>
        </w:rPr>
      </w:pPr>
    </w:p>
    <w:p w14:paraId="095A4D77" w14:textId="685A89A5" w:rsidR="00510AEC" w:rsidRDefault="00510AEC">
      <w:pPr>
        <w:rPr>
          <w:i/>
          <w:sz w:val="16"/>
        </w:rPr>
      </w:pPr>
    </w:p>
    <w:p w14:paraId="745F80B7" w14:textId="0ED9DD67" w:rsidR="00510AEC" w:rsidRDefault="00510AEC">
      <w:pPr>
        <w:rPr>
          <w:i/>
          <w:sz w:val="16"/>
        </w:rPr>
      </w:pPr>
    </w:p>
    <w:p w14:paraId="570F61B4" w14:textId="04241375" w:rsidR="00510AEC" w:rsidRDefault="00510AEC">
      <w:pPr>
        <w:rPr>
          <w:i/>
          <w:sz w:val="16"/>
        </w:rPr>
      </w:pPr>
    </w:p>
    <w:p w14:paraId="770B138B" w14:textId="7EF9A37E" w:rsidR="00510AEC" w:rsidRDefault="00510AEC">
      <w:pPr>
        <w:rPr>
          <w:i/>
          <w:sz w:val="16"/>
        </w:rPr>
      </w:pPr>
    </w:p>
    <w:p w14:paraId="4A021D79" w14:textId="4E3178CF" w:rsidR="00510AEC" w:rsidRDefault="00510AEC">
      <w:pPr>
        <w:rPr>
          <w:i/>
          <w:sz w:val="16"/>
        </w:rPr>
      </w:pPr>
    </w:p>
    <w:p w14:paraId="5AF46C79" w14:textId="6DF23E8A" w:rsidR="00510AEC" w:rsidRDefault="00510AEC">
      <w:pPr>
        <w:rPr>
          <w:i/>
          <w:sz w:val="16"/>
        </w:rPr>
      </w:pPr>
    </w:p>
    <w:p w14:paraId="01561325" w14:textId="5E293234" w:rsidR="00510AEC" w:rsidRDefault="00510AEC">
      <w:pPr>
        <w:rPr>
          <w:i/>
          <w:sz w:val="16"/>
        </w:rPr>
      </w:pPr>
    </w:p>
    <w:p w14:paraId="6D77E4D5" w14:textId="2B92B2EB" w:rsidR="00510AEC" w:rsidRDefault="00510AEC">
      <w:pPr>
        <w:rPr>
          <w:i/>
          <w:sz w:val="16"/>
        </w:rPr>
      </w:pPr>
    </w:p>
    <w:p w14:paraId="35E6BECF" w14:textId="7032D214" w:rsidR="00510AEC" w:rsidRDefault="00510AEC">
      <w:pPr>
        <w:rPr>
          <w:i/>
          <w:sz w:val="16"/>
        </w:rPr>
      </w:pPr>
    </w:p>
    <w:p w14:paraId="19C21D77" w14:textId="77777777" w:rsidR="00510AEC" w:rsidRDefault="00510AEC" w:rsidP="00510AEC">
      <w:pPr>
        <w:jc w:val="both"/>
        <w:rPr>
          <w:rFonts w:ascii="Arial" w:hAnsi="Arial" w:cs="Arial"/>
        </w:rPr>
      </w:pPr>
    </w:p>
    <w:p w14:paraId="46F1215E" w14:textId="2F9151EC" w:rsidR="00510AEC" w:rsidRPr="0079715D" w:rsidRDefault="00510AEC" w:rsidP="00510AEC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&lt;date ng pag-isyu&gt;</w:t>
      </w:r>
      <w:r w:rsidRPr="0079715D">
        <w:rPr>
          <w:rFonts w:ascii="Arial" w:hAnsi="Arial" w:cs="Arial"/>
        </w:rPr>
        <w:t xml:space="preserve"> </w:t>
      </w:r>
    </w:p>
    <w:p w14:paraId="2B99E366" w14:textId="77777777" w:rsidR="00510AEC" w:rsidRPr="0079715D" w:rsidRDefault="00510AEC" w:rsidP="00510AEC">
      <w:pPr>
        <w:jc w:val="both"/>
        <w:rPr>
          <w:rFonts w:ascii="Arial" w:hAnsi="Arial" w:cs="Arial"/>
          <w:b/>
        </w:rPr>
      </w:pPr>
    </w:p>
    <w:p w14:paraId="49B58823" w14:textId="77777777" w:rsidR="00510AEC" w:rsidRPr="0079715D" w:rsidRDefault="00510AEC" w:rsidP="00510AEC">
      <w:pPr>
        <w:widowControl/>
        <w:autoSpaceDE/>
        <w:autoSpaceDN/>
        <w:jc w:val="both"/>
        <w:rPr>
          <w:rFonts w:ascii="Arial" w:eastAsia="Times New Roman" w:hAnsi="Arial" w:cs="Arial"/>
          <w:b/>
        </w:rPr>
      </w:pPr>
      <w:r>
        <w:rPr>
          <w:rFonts w:ascii="Arial" w:eastAsia="Times New Roman" w:hAnsi="Arial" w:cs="Arial"/>
          <w:b/>
        </w:rPr>
        <w:t>&lt;name of the complainant/inquirer&gt;</w:t>
      </w:r>
      <w:r w:rsidRPr="00623663">
        <w:rPr>
          <w:rFonts w:ascii="Arial" w:eastAsia="Times New Roman" w:hAnsi="Arial" w:cs="Arial"/>
          <w:b/>
        </w:rPr>
        <w:t xml:space="preserve">    </w:t>
      </w:r>
      <w:r w:rsidRPr="0079715D">
        <w:rPr>
          <w:rFonts w:ascii="Arial" w:eastAsia="Times New Roman" w:hAnsi="Arial" w:cs="Arial"/>
          <w:b/>
        </w:rPr>
        <w:t xml:space="preserve">               </w:t>
      </w:r>
    </w:p>
    <w:p w14:paraId="54347683" w14:textId="77777777" w:rsidR="00510AEC" w:rsidRPr="0079715D" w:rsidRDefault="00510AEC" w:rsidP="00510AEC">
      <w:pPr>
        <w:widowControl/>
        <w:autoSpaceDE/>
        <w:autoSpaceDN/>
        <w:jc w:val="both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&lt;affiliation&gt;</w:t>
      </w:r>
    </w:p>
    <w:p w14:paraId="7BB36A96" w14:textId="77777777" w:rsidR="00510AEC" w:rsidRPr="0079715D" w:rsidRDefault="00510AEC" w:rsidP="00510AEC">
      <w:pPr>
        <w:widowControl/>
        <w:autoSpaceDE/>
        <w:autoSpaceDN/>
        <w:jc w:val="both"/>
        <w:rPr>
          <w:rFonts w:ascii="Arial" w:eastAsia="Times New Roman" w:hAnsi="Arial" w:cs="Arial"/>
        </w:rPr>
      </w:pPr>
      <w:r>
        <w:rPr>
          <w:rFonts w:ascii="Arial" w:hAnsi="Arial" w:cs="Arial"/>
        </w:rPr>
        <w:t>&lt;address&gt;</w:t>
      </w:r>
    </w:p>
    <w:p w14:paraId="2D0CE505" w14:textId="77777777" w:rsidR="00510AEC" w:rsidRPr="0079715D" w:rsidRDefault="00510AEC" w:rsidP="00510AEC">
      <w:pPr>
        <w:jc w:val="both"/>
        <w:rPr>
          <w:rFonts w:ascii="Arial" w:hAnsi="Arial" w:cs="Arial"/>
        </w:rPr>
      </w:pPr>
    </w:p>
    <w:p w14:paraId="62BAB347" w14:textId="77777777" w:rsidR="00510AEC" w:rsidRDefault="00510AEC" w:rsidP="00510AEC">
      <w:pPr>
        <w:jc w:val="both"/>
        <w:rPr>
          <w:rFonts w:ascii="Arial" w:eastAsia="Times New Roman" w:hAnsi="Arial" w:cs="Arial"/>
          <w:b/>
          <w:szCs w:val="20"/>
        </w:rPr>
      </w:pPr>
      <w:r w:rsidRPr="00A17CD6">
        <w:rPr>
          <w:rFonts w:ascii="Arial" w:hAnsi="Arial" w:cs="Arial"/>
          <w:b/>
        </w:rPr>
        <w:t>Re:</w:t>
      </w:r>
      <w:r w:rsidRPr="00A17CD6">
        <w:rPr>
          <w:rFonts w:ascii="Arial" w:hAnsi="Arial" w:cs="Arial"/>
          <w:b/>
        </w:rPr>
        <w:tab/>
      </w:r>
      <w:r>
        <w:rPr>
          <w:rFonts w:ascii="Arial" w:eastAsia="Times New Roman" w:hAnsi="Arial" w:cs="Arial"/>
          <w:b/>
          <w:szCs w:val="20"/>
        </w:rPr>
        <w:t>&lt;protocol title&gt;</w:t>
      </w:r>
    </w:p>
    <w:p w14:paraId="2F7C890E" w14:textId="77777777" w:rsidR="00510AEC" w:rsidRPr="0079715D" w:rsidRDefault="00510AEC" w:rsidP="00510AEC">
      <w:pPr>
        <w:widowControl/>
        <w:autoSpaceDE/>
        <w:autoSpaceDN/>
        <w:ind w:left="720"/>
        <w:jc w:val="both"/>
        <w:rPr>
          <w:rFonts w:ascii="Arial" w:eastAsia="Times New Roman" w:hAnsi="Arial" w:cs="Arial"/>
        </w:rPr>
      </w:pPr>
    </w:p>
    <w:p w14:paraId="57A2A4E4" w14:textId="77777777" w:rsidR="00510AEC" w:rsidRPr="0079715D" w:rsidRDefault="00510AEC" w:rsidP="00510AEC">
      <w:pPr>
        <w:jc w:val="both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Dear &lt;name of complainant&gt;,</w:t>
      </w:r>
    </w:p>
    <w:p w14:paraId="159CB19F" w14:textId="77777777" w:rsidR="00510AEC" w:rsidRPr="0079715D" w:rsidRDefault="00510AEC" w:rsidP="00510AEC">
      <w:pPr>
        <w:jc w:val="both"/>
        <w:rPr>
          <w:rFonts w:ascii="Arial" w:eastAsia="Times New Roman" w:hAnsi="Arial" w:cs="Arial"/>
        </w:rPr>
      </w:pPr>
    </w:p>
    <w:p w14:paraId="3756DEBA" w14:textId="3E88ABB1" w:rsidR="00510AEC" w:rsidRPr="002E7C06" w:rsidRDefault="00510AEC" w:rsidP="00510AEC">
      <w:pPr>
        <w:widowControl/>
        <w:autoSpaceDE/>
        <w:autoSpaceDN/>
        <w:jc w:val="both"/>
        <w:rPr>
          <w:rFonts w:ascii="Arial" w:eastAsia="Times New Roman" w:hAnsi="Arial" w:cs="Arial"/>
          <w:b/>
          <w:szCs w:val="20"/>
        </w:rPr>
      </w:pPr>
      <w:r>
        <w:rPr>
          <w:rFonts w:ascii="Arial" w:eastAsia="Times New Roman" w:hAnsi="Arial" w:cs="Arial"/>
        </w:rPr>
        <w:t>Binigyang pansin ng</w:t>
      </w:r>
      <w:r w:rsidRPr="0079715D">
        <w:rPr>
          <w:rFonts w:ascii="Arial" w:eastAsia="Times New Roman" w:hAnsi="Arial" w:cs="Arial"/>
        </w:rPr>
        <w:t xml:space="preserve"> </w:t>
      </w:r>
      <w:r w:rsidRPr="0079715D">
        <w:rPr>
          <w:rFonts w:ascii="Arial" w:eastAsia="Times New Roman" w:hAnsi="Arial" w:cs="Arial"/>
          <w:b/>
        </w:rPr>
        <w:t>Palawan State University Research Ethics Review Committee (PSURERC)</w:t>
      </w:r>
      <w:r w:rsidRPr="0079715D">
        <w:rPr>
          <w:rFonts w:ascii="Arial" w:eastAsia="Times New Roman" w:hAnsi="Arial" w:cs="Arial"/>
        </w:rPr>
        <w:t xml:space="preserve"> </w:t>
      </w:r>
      <w:r>
        <w:rPr>
          <w:rFonts w:ascii="Arial" w:eastAsia="Times New Roman" w:hAnsi="Arial" w:cs="Arial"/>
        </w:rPr>
        <w:t>ang inyong mga tanong/reklamo/pagbibigay-alam tungkol sa research na</w:t>
      </w:r>
      <w:r w:rsidRPr="0079715D">
        <w:rPr>
          <w:rFonts w:ascii="Arial" w:eastAsia="Times New Roman" w:hAnsi="Arial" w:cs="Arial"/>
        </w:rPr>
        <w:t xml:space="preserve"> “</w:t>
      </w:r>
      <w:r>
        <w:rPr>
          <w:rFonts w:ascii="Arial" w:eastAsia="Times New Roman" w:hAnsi="Arial" w:cs="Arial"/>
        </w:rPr>
        <w:t>&lt;title&gt;.”</w:t>
      </w:r>
    </w:p>
    <w:p w14:paraId="1AAB67BB" w14:textId="77777777" w:rsidR="00510AEC" w:rsidRPr="0079715D" w:rsidRDefault="00510AEC" w:rsidP="00510AEC">
      <w:pPr>
        <w:jc w:val="both"/>
        <w:rPr>
          <w:rFonts w:ascii="Arial" w:eastAsia="Times New Roman" w:hAnsi="Arial" w:cs="Arial"/>
        </w:rPr>
      </w:pPr>
    </w:p>
    <w:p w14:paraId="3CB72276" w14:textId="240DA374" w:rsidR="00510AEC" w:rsidRPr="006D5882" w:rsidRDefault="00510AEC" w:rsidP="00510AEC">
      <w:pPr>
        <w:jc w:val="both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Bilang resulta ng pagbigay pansin</w:t>
      </w:r>
      <w:r w:rsidRPr="0079715D">
        <w:rPr>
          <w:rFonts w:ascii="Arial" w:eastAsia="Times New Roman" w:hAnsi="Arial" w:cs="Arial"/>
        </w:rPr>
        <w:t>,</w:t>
      </w:r>
      <w:r>
        <w:rPr>
          <w:rFonts w:ascii="Arial" w:eastAsia="Times New Roman" w:hAnsi="Arial" w:cs="Arial"/>
        </w:rPr>
        <w:t xml:space="preserve"> ang gagawin ng </w:t>
      </w:r>
      <w:r w:rsidRPr="00510AEC">
        <w:rPr>
          <w:rFonts w:ascii="Arial" w:eastAsia="Times New Roman" w:hAnsi="Arial" w:cs="Arial"/>
        </w:rPr>
        <w:t>PSURERC</w:t>
      </w:r>
      <w:r>
        <w:rPr>
          <w:rFonts w:ascii="Arial" w:eastAsia="Times New Roman" w:hAnsi="Arial" w:cs="Arial"/>
        </w:rPr>
        <w:t xml:space="preserve"> upang tugunan ang inyong tanong/reklamo/pagbibigay-alam ay &lt;action and description of details&gt;. </w:t>
      </w:r>
    </w:p>
    <w:p w14:paraId="58B1E52D" w14:textId="77777777" w:rsidR="00510AEC" w:rsidRDefault="00510AEC" w:rsidP="00510AEC">
      <w:pPr>
        <w:jc w:val="both"/>
        <w:rPr>
          <w:rFonts w:ascii="Arial" w:eastAsia="Times New Roman" w:hAnsi="Arial" w:cs="Arial"/>
        </w:rPr>
      </w:pPr>
    </w:p>
    <w:p w14:paraId="3BB1E729" w14:textId="771C349B" w:rsidR="00510AEC" w:rsidRDefault="00510AEC" w:rsidP="00510AEC">
      <w:pPr>
        <w:jc w:val="both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 xml:space="preserve">Pakisuyong panatilihing bukas ang inyong komunikasyon sa </w:t>
      </w:r>
      <w:r w:rsidRPr="00510AEC">
        <w:rPr>
          <w:rFonts w:ascii="Arial" w:eastAsia="Times New Roman" w:hAnsi="Arial" w:cs="Arial"/>
        </w:rPr>
        <w:t>PSURERC</w:t>
      </w:r>
      <w:r>
        <w:rPr>
          <w:rFonts w:ascii="Arial" w:eastAsia="Times New Roman" w:hAnsi="Arial" w:cs="Arial"/>
        </w:rPr>
        <w:t xml:space="preserve"> para sa higit pang mga hakbang na gagawin. Magtiwala po kayo na gagawin ng </w:t>
      </w:r>
      <w:r w:rsidRPr="00510AEC">
        <w:rPr>
          <w:rFonts w:ascii="Arial" w:eastAsia="Times New Roman" w:hAnsi="Arial" w:cs="Arial"/>
        </w:rPr>
        <w:t>PSURERC</w:t>
      </w:r>
      <w:r>
        <w:rPr>
          <w:rFonts w:ascii="Arial" w:eastAsia="Times New Roman" w:hAnsi="Arial" w:cs="Arial"/>
        </w:rPr>
        <w:t xml:space="preserve"> ang nararapat para dito. </w:t>
      </w:r>
    </w:p>
    <w:p w14:paraId="32FDD461" w14:textId="77777777" w:rsidR="00510AEC" w:rsidRDefault="00510AEC" w:rsidP="00510AEC">
      <w:pPr>
        <w:jc w:val="both"/>
        <w:rPr>
          <w:rFonts w:ascii="Arial" w:eastAsia="Times New Roman" w:hAnsi="Arial" w:cs="Arial"/>
        </w:rPr>
      </w:pPr>
    </w:p>
    <w:p w14:paraId="1FA0FAA6" w14:textId="175DD7CD" w:rsidR="00510AEC" w:rsidRDefault="00510AEC" w:rsidP="00510AEC">
      <w:pPr>
        <w:jc w:val="both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 xml:space="preserve">Kung mayroon po kayong mga karagdagang tanong o paglilinaw tungkol sa tugon at mga gagawin ng </w:t>
      </w:r>
      <w:r w:rsidRPr="00510AEC">
        <w:rPr>
          <w:rFonts w:ascii="Arial" w:eastAsia="Times New Roman" w:hAnsi="Arial" w:cs="Arial"/>
        </w:rPr>
        <w:t>PSURERC</w:t>
      </w:r>
      <w:r>
        <w:rPr>
          <w:rFonts w:ascii="Arial" w:eastAsia="Times New Roman" w:hAnsi="Arial" w:cs="Arial"/>
        </w:rPr>
        <w:t xml:space="preserve">, pakisuyong kontakin ang chairperson sa pamamagitan ng PSURERC Secretariat. Inaasahan ng </w:t>
      </w:r>
      <w:r w:rsidRPr="00510AEC">
        <w:rPr>
          <w:rFonts w:ascii="Arial" w:eastAsia="Times New Roman" w:hAnsi="Arial" w:cs="Arial"/>
        </w:rPr>
        <w:t>PSURERC</w:t>
      </w:r>
      <w:r>
        <w:rPr>
          <w:rFonts w:ascii="Arial" w:eastAsia="Times New Roman" w:hAnsi="Arial" w:cs="Arial"/>
        </w:rPr>
        <w:t xml:space="preserve"> ang inyong agarang tugon. Salamat sa inyong tiwala at ginawang paglapit sa committee para sa bagay na ito.</w:t>
      </w:r>
    </w:p>
    <w:p w14:paraId="7DBC627B" w14:textId="77777777" w:rsidR="00510AEC" w:rsidRDefault="00510AEC" w:rsidP="00510AEC">
      <w:pPr>
        <w:jc w:val="both"/>
        <w:rPr>
          <w:rFonts w:ascii="Arial" w:eastAsia="Times New Roman" w:hAnsi="Arial" w:cs="Arial"/>
        </w:rPr>
      </w:pPr>
    </w:p>
    <w:p w14:paraId="3F1B0105" w14:textId="77777777" w:rsidR="00510AEC" w:rsidRDefault="00510AEC" w:rsidP="00510AEC">
      <w:pPr>
        <w:jc w:val="both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 xml:space="preserve">Very truly yours, </w:t>
      </w:r>
    </w:p>
    <w:p w14:paraId="0A02EBDF" w14:textId="77777777" w:rsidR="00510AEC" w:rsidRDefault="00510AEC" w:rsidP="00510AEC">
      <w:pPr>
        <w:jc w:val="both"/>
        <w:rPr>
          <w:rFonts w:ascii="Arial" w:eastAsia="Times New Roman" w:hAnsi="Arial" w:cs="Arial"/>
        </w:rPr>
      </w:pPr>
    </w:p>
    <w:p w14:paraId="2D1F6F54" w14:textId="77777777" w:rsidR="00510AEC" w:rsidRDefault="00510AEC" w:rsidP="00510AEC">
      <w:pPr>
        <w:jc w:val="both"/>
        <w:rPr>
          <w:rFonts w:ascii="Arial" w:eastAsia="Times New Roman" w:hAnsi="Arial" w:cs="Arial"/>
        </w:rPr>
      </w:pPr>
    </w:p>
    <w:p w14:paraId="48CCAF6C" w14:textId="77777777" w:rsidR="00F373AC" w:rsidRDefault="00F373AC" w:rsidP="00F373AC">
      <w:pPr>
        <w:jc w:val="both"/>
        <w:rPr>
          <w:rFonts w:ascii="Arial" w:eastAsia="Times New Roman" w:hAnsi="Arial" w:cs="Arial"/>
        </w:rPr>
      </w:pPr>
    </w:p>
    <w:p w14:paraId="6F72A5D0" w14:textId="77777777" w:rsidR="00F373AC" w:rsidRPr="0079715D" w:rsidRDefault="00F373AC" w:rsidP="00F373AC">
      <w:pPr>
        <w:jc w:val="both"/>
        <w:rPr>
          <w:rFonts w:ascii="Arial" w:eastAsia="Times New Roman" w:hAnsi="Arial" w:cs="Arial"/>
          <w:b/>
        </w:rPr>
      </w:pPr>
      <w:r>
        <w:rPr>
          <w:rFonts w:ascii="Arial" w:eastAsia="Times New Roman" w:hAnsi="Arial" w:cs="Arial"/>
          <w:b/>
        </w:rPr>
        <w:t>&lt;name and signature of the chair&gt;</w:t>
      </w:r>
    </w:p>
    <w:p w14:paraId="1C5005C4" w14:textId="77777777" w:rsidR="00F373AC" w:rsidRDefault="00F373AC" w:rsidP="00F373AC">
      <w:pPr>
        <w:jc w:val="both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Chair, PSURERC</w:t>
      </w:r>
    </w:p>
    <w:p w14:paraId="2C8420B8" w14:textId="77777777" w:rsidR="00510AEC" w:rsidRDefault="00510AEC" w:rsidP="00510AEC">
      <w:pPr>
        <w:jc w:val="both"/>
        <w:rPr>
          <w:rFonts w:ascii="Arial" w:eastAsia="Times New Roman" w:hAnsi="Arial" w:cs="Arial"/>
        </w:rPr>
      </w:pPr>
    </w:p>
    <w:p w14:paraId="63E80C02" w14:textId="77777777" w:rsidR="00510AEC" w:rsidRDefault="00510AEC" w:rsidP="00510AEC">
      <w:pPr>
        <w:rPr>
          <w:sz w:val="10"/>
        </w:rPr>
      </w:pPr>
    </w:p>
    <w:p w14:paraId="58218869" w14:textId="77777777" w:rsidR="00510AEC" w:rsidRDefault="00510AEC" w:rsidP="00510AEC">
      <w:pPr>
        <w:rPr>
          <w:sz w:val="10"/>
        </w:rPr>
      </w:pPr>
    </w:p>
    <w:p w14:paraId="197AFC43" w14:textId="77777777" w:rsidR="00510AEC" w:rsidRDefault="00510AEC" w:rsidP="00510AEC">
      <w:pPr>
        <w:rPr>
          <w:sz w:val="10"/>
        </w:rPr>
      </w:pPr>
    </w:p>
    <w:p w14:paraId="1E2C6132" w14:textId="77777777" w:rsidR="00510AEC" w:rsidRDefault="00510AEC" w:rsidP="00510AEC">
      <w:pPr>
        <w:rPr>
          <w:sz w:val="10"/>
        </w:rPr>
      </w:pPr>
    </w:p>
    <w:p w14:paraId="27998040" w14:textId="77777777" w:rsidR="00510AEC" w:rsidRDefault="00510AEC" w:rsidP="00510AEC">
      <w:pPr>
        <w:rPr>
          <w:sz w:val="10"/>
        </w:rPr>
      </w:pPr>
    </w:p>
    <w:p w14:paraId="46D9DCDC" w14:textId="77777777" w:rsidR="00510AEC" w:rsidRDefault="00510AEC" w:rsidP="00510AEC">
      <w:pPr>
        <w:rPr>
          <w:sz w:val="10"/>
        </w:rPr>
      </w:pPr>
    </w:p>
    <w:p w14:paraId="2EFAB3F2" w14:textId="77777777" w:rsidR="00510AEC" w:rsidRDefault="00510AEC" w:rsidP="00510AEC">
      <w:pPr>
        <w:rPr>
          <w:sz w:val="10"/>
        </w:rPr>
      </w:pPr>
    </w:p>
    <w:p w14:paraId="62D62474" w14:textId="77777777" w:rsidR="00510AEC" w:rsidRDefault="00510AEC" w:rsidP="00510AEC">
      <w:pPr>
        <w:rPr>
          <w:sz w:val="10"/>
        </w:rPr>
      </w:pPr>
    </w:p>
    <w:p w14:paraId="4C41524D" w14:textId="77777777" w:rsidR="00510AEC" w:rsidRDefault="00510AEC" w:rsidP="00510AEC">
      <w:pPr>
        <w:rPr>
          <w:sz w:val="10"/>
        </w:rPr>
      </w:pPr>
    </w:p>
    <w:p w14:paraId="00FF3DDA" w14:textId="77777777" w:rsidR="00510AEC" w:rsidRPr="006E742A" w:rsidRDefault="00510AEC" w:rsidP="00510AEC">
      <w:pPr>
        <w:rPr>
          <w:i/>
          <w:sz w:val="16"/>
        </w:rPr>
      </w:pPr>
    </w:p>
    <w:p w14:paraId="68B24306" w14:textId="77777777" w:rsidR="00510AEC" w:rsidRPr="006E742A" w:rsidRDefault="00510AEC">
      <w:pPr>
        <w:rPr>
          <w:i/>
          <w:sz w:val="16"/>
        </w:rPr>
      </w:pPr>
    </w:p>
    <w:sectPr w:rsidR="00510AEC" w:rsidRPr="006E742A" w:rsidSect="00510AEC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 w:code="1"/>
      <w:pgMar w:top="426" w:right="960" w:bottom="280" w:left="134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75BEA7" w14:textId="77777777" w:rsidR="00E3604A" w:rsidRDefault="00E3604A" w:rsidP="006E742A">
      <w:r>
        <w:separator/>
      </w:r>
    </w:p>
  </w:endnote>
  <w:endnote w:type="continuationSeparator" w:id="0">
    <w:p w14:paraId="6107EAC5" w14:textId="77777777" w:rsidR="00E3604A" w:rsidRDefault="00E3604A" w:rsidP="006E742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MT">
    <w:altName w:val="Arial"/>
    <w:charset w:val="01"/>
    <w:family w:val="swiss"/>
    <w:pitch w:val="variable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98E2D7" w14:textId="77777777" w:rsidR="00284258" w:rsidRDefault="0028425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87082362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6CDE6FD7" w14:textId="5515FD7E" w:rsidR="006E742A" w:rsidRDefault="006E742A" w:rsidP="006E742A">
            <w:pPr>
              <w:pStyle w:val="Footer"/>
            </w:pPr>
            <w:r w:rsidRPr="008503FC">
              <w:rPr>
                <w:i/>
                <w:sz w:val="16"/>
              </w:rPr>
              <w:t xml:space="preserve">PSURERC Form </w:t>
            </w:r>
            <w:r w:rsidR="00514B18">
              <w:rPr>
                <w:i/>
                <w:sz w:val="16"/>
              </w:rPr>
              <w:t>9</w:t>
            </w:r>
            <w:r w:rsidR="00284258">
              <w:rPr>
                <w:i/>
                <w:sz w:val="16"/>
              </w:rPr>
              <w:t>C</w:t>
            </w:r>
            <w:r w:rsidR="00FA6A85">
              <w:rPr>
                <w:i/>
                <w:sz w:val="16"/>
              </w:rPr>
              <w:t xml:space="preserve"> </w:t>
            </w:r>
            <w:r w:rsidRPr="008503FC">
              <w:rPr>
                <w:i/>
                <w:sz w:val="16"/>
              </w:rPr>
              <w:t xml:space="preserve">Action </w:t>
            </w:r>
            <w:r>
              <w:rPr>
                <w:i/>
                <w:sz w:val="16"/>
              </w:rPr>
              <w:t>L</w:t>
            </w:r>
            <w:r w:rsidRPr="008503FC">
              <w:rPr>
                <w:i/>
                <w:sz w:val="16"/>
              </w:rPr>
              <w:t xml:space="preserve">etter to </w:t>
            </w:r>
            <w:r w:rsidR="00514B18">
              <w:rPr>
                <w:i/>
                <w:sz w:val="16"/>
              </w:rPr>
              <w:t>Queries, Complaints, or Notifications</w:t>
            </w:r>
            <w:r w:rsidR="00613220">
              <w:tab/>
            </w: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3856C14E" w14:textId="77777777" w:rsidR="006E742A" w:rsidRDefault="006E742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459DB5" w14:textId="77777777" w:rsidR="00284258" w:rsidRDefault="0028425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A2E4C2" w14:textId="77777777" w:rsidR="00E3604A" w:rsidRDefault="00E3604A" w:rsidP="006E742A">
      <w:r>
        <w:separator/>
      </w:r>
    </w:p>
  </w:footnote>
  <w:footnote w:type="continuationSeparator" w:id="0">
    <w:p w14:paraId="61728DAB" w14:textId="77777777" w:rsidR="00E3604A" w:rsidRDefault="00E3604A" w:rsidP="006E742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126316" w14:textId="77777777" w:rsidR="00284258" w:rsidRDefault="0028425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CC7CFB" w14:textId="19E0C447" w:rsidR="006E742A" w:rsidRDefault="006E742A" w:rsidP="006E742A">
    <w:pPr>
      <w:pStyle w:val="BodyText"/>
      <w:spacing w:before="6"/>
      <w:rPr>
        <w:rFonts w:ascii="Times New Roman"/>
        <w:sz w:val="13"/>
      </w:rPr>
    </w:pPr>
  </w:p>
  <w:p w14:paraId="3CE37696" w14:textId="77777777" w:rsidR="006E742A" w:rsidRPr="00F22F26" w:rsidRDefault="006E742A" w:rsidP="006E742A">
    <w:pPr>
      <w:spacing w:before="93"/>
      <w:ind w:left="1703" w:right="1450"/>
      <w:jc w:val="center"/>
      <w:rPr>
        <w:b/>
        <w:bCs/>
        <w:sz w:val="24"/>
      </w:rPr>
    </w:pPr>
    <w:bookmarkStart w:id="0" w:name="_Hlk161059499"/>
    <w:r w:rsidRPr="00F22F26">
      <w:rPr>
        <w:b/>
        <w:bCs/>
        <w:noProof/>
        <w:lang w:val="en-PH" w:eastAsia="en-PH"/>
      </w:rPr>
      <w:drawing>
        <wp:anchor distT="0" distB="0" distL="0" distR="0" simplePos="0" relativeHeight="251659264" behindDoc="0" locked="0" layoutInCell="1" allowOverlap="1" wp14:anchorId="64CBCD3C" wp14:editId="798D5308">
          <wp:simplePos x="0" y="0"/>
          <wp:positionH relativeFrom="page">
            <wp:posOffset>6042025</wp:posOffset>
          </wp:positionH>
          <wp:positionV relativeFrom="paragraph">
            <wp:posOffset>-103176</wp:posOffset>
          </wp:positionV>
          <wp:extent cx="790575" cy="823097"/>
          <wp:effectExtent l="0" t="0" r="0" b="0"/>
          <wp:wrapNone/>
          <wp:docPr id="4" name="Image 4" descr="A logo with people and text&#10;&#10;Description automatically generated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age 4" descr="A logo with people and text&#10;&#10;Description automatically generated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790575" cy="823097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F22F26">
      <w:rPr>
        <w:b/>
        <w:bCs/>
        <w:noProof/>
        <w:lang w:val="en-PH" w:eastAsia="en-PH"/>
      </w:rPr>
      <w:drawing>
        <wp:anchor distT="0" distB="0" distL="0" distR="0" simplePos="0" relativeHeight="251660288" behindDoc="0" locked="0" layoutInCell="1" allowOverlap="1" wp14:anchorId="3DB74AC0" wp14:editId="3BBB7082">
          <wp:simplePos x="0" y="0"/>
          <wp:positionH relativeFrom="page">
            <wp:posOffset>1036955</wp:posOffset>
          </wp:positionH>
          <wp:positionV relativeFrom="paragraph">
            <wp:posOffset>-33844</wp:posOffset>
          </wp:positionV>
          <wp:extent cx="714375" cy="713623"/>
          <wp:effectExtent l="0" t="0" r="0" b="0"/>
          <wp:wrapNone/>
          <wp:docPr id="5" name="Image 5" descr="A logo of a university&#10;&#10;Description automatically generated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 5" descr="A logo of a university&#10;&#10;Description automatically generated"/>
                  <pic:cNvPicPr/>
                </pic:nvPicPr>
                <pic:blipFill>
                  <a:blip r:embed="rId2" cstate="print"/>
                  <a:stretch>
                    <a:fillRect/>
                  </a:stretch>
                </pic:blipFill>
                <pic:spPr>
                  <a:xfrm>
                    <a:off x="0" y="0"/>
                    <a:ext cx="714375" cy="713623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F22F26">
      <w:rPr>
        <w:b/>
        <w:bCs/>
        <w:sz w:val="24"/>
      </w:rPr>
      <w:t>Palawan</w:t>
    </w:r>
    <w:r w:rsidRPr="00F22F26">
      <w:rPr>
        <w:b/>
        <w:bCs/>
        <w:spacing w:val="-5"/>
        <w:sz w:val="24"/>
      </w:rPr>
      <w:t xml:space="preserve"> </w:t>
    </w:r>
    <w:r w:rsidRPr="00F22F26">
      <w:rPr>
        <w:b/>
        <w:bCs/>
        <w:sz w:val="24"/>
      </w:rPr>
      <w:t>State</w:t>
    </w:r>
    <w:r w:rsidRPr="00F22F26">
      <w:rPr>
        <w:b/>
        <w:bCs/>
        <w:spacing w:val="-2"/>
        <w:sz w:val="24"/>
      </w:rPr>
      <w:t xml:space="preserve"> University</w:t>
    </w:r>
  </w:p>
  <w:p w14:paraId="7D492451" w14:textId="77777777" w:rsidR="006E742A" w:rsidRDefault="006E742A" w:rsidP="006E742A">
    <w:pPr>
      <w:pStyle w:val="Title"/>
    </w:pPr>
    <w:r>
      <w:t>R</w:t>
    </w:r>
    <w:r>
      <w:rPr>
        <w:spacing w:val="-27"/>
      </w:rPr>
      <w:t xml:space="preserve"> </w:t>
    </w:r>
    <w:r>
      <w:t>E</w:t>
    </w:r>
    <w:r>
      <w:rPr>
        <w:spacing w:val="-26"/>
      </w:rPr>
      <w:t xml:space="preserve"> </w:t>
    </w:r>
    <w:r>
      <w:t>S</w:t>
    </w:r>
    <w:r>
      <w:rPr>
        <w:spacing w:val="-28"/>
      </w:rPr>
      <w:t xml:space="preserve"> </w:t>
    </w:r>
    <w:r>
      <w:t>E</w:t>
    </w:r>
    <w:r>
      <w:rPr>
        <w:spacing w:val="-26"/>
      </w:rPr>
      <w:t xml:space="preserve"> </w:t>
    </w:r>
    <w:r>
      <w:t>A</w:t>
    </w:r>
    <w:r>
      <w:rPr>
        <w:spacing w:val="-27"/>
      </w:rPr>
      <w:t xml:space="preserve"> </w:t>
    </w:r>
    <w:r>
      <w:t>R</w:t>
    </w:r>
    <w:r>
      <w:rPr>
        <w:spacing w:val="-27"/>
      </w:rPr>
      <w:t xml:space="preserve"> </w:t>
    </w:r>
    <w:r>
      <w:t>C</w:t>
    </w:r>
    <w:r>
      <w:rPr>
        <w:spacing w:val="-27"/>
      </w:rPr>
      <w:t xml:space="preserve"> </w:t>
    </w:r>
    <w:r>
      <w:t>H</w:t>
    </w:r>
    <w:r>
      <w:rPr>
        <w:spacing w:val="62"/>
      </w:rPr>
      <w:t xml:space="preserve"> </w:t>
    </w:r>
    <w:r>
      <w:t>E</w:t>
    </w:r>
    <w:r>
      <w:rPr>
        <w:spacing w:val="-28"/>
      </w:rPr>
      <w:t xml:space="preserve"> </w:t>
    </w:r>
    <w:r>
      <w:t>T</w:t>
    </w:r>
    <w:r>
      <w:rPr>
        <w:spacing w:val="-24"/>
      </w:rPr>
      <w:t xml:space="preserve"> </w:t>
    </w:r>
    <w:r>
      <w:t>H</w:t>
    </w:r>
    <w:r>
      <w:rPr>
        <w:spacing w:val="-29"/>
      </w:rPr>
      <w:t xml:space="preserve"> </w:t>
    </w:r>
    <w:r>
      <w:t>I</w:t>
    </w:r>
    <w:r>
      <w:rPr>
        <w:spacing w:val="-26"/>
      </w:rPr>
      <w:t xml:space="preserve"> </w:t>
    </w:r>
    <w:r>
      <w:t>C</w:t>
    </w:r>
    <w:r>
      <w:rPr>
        <w:spacing w:val="-27"/>
      </w:rPr>
      <w:t xml:space="preserve"> </w:t>
    </w:r>
    <w:r>
      <w:t>S</w:t>
    </w:r>
    <w:r>
      <w:rPr>
        <w:spacing w:val="78"/>
      </w:rPr>
      <w:t xml:space="preserve"> </w:t>
    </w:r>
    <w:r>
      <w:t>R</w:t>
    </w:r>
    <w:r>
      <w:rPr>
        <w:spacing w:val="-29"/>
      </w:rPr>
      <w:t xml:space="preserve"> </w:t>
    </w:r>
    <w:r>
      <w:t>E</w:t>
    </w:r>
    <w:r>
      <w:rPr>
        <w:spacing w:val="-26"/>
      </w:rPr>
      <w:t xml:space="preserve"> </w:t>
    </w:r>
    <w:r>
      <w:t>V</w:t>
    </w:r>
    <w:r>
      <w:rPr>
        <w:spacing w:val="-28"/>
      </w:rPr>
      <w:t xml:space="preserve"> </w:t>
    </w:r>
    <w:r>
      <w:t>I</w:t>
    </w:r>
    <w:r>
      <w:rPr>
        <w:spacing w:val="-26"/>
      </w:rPr>
      <w:t xml:space="preserve"> </w:t>
    </w:r>
    <w:r>
      <w:t>E</w:t>
    </w:r>
    <w:r>
      <w:rPr>
        <w:spacing w:val="-26"/>
      </w:rPr>
      <w:t xml:space="preserve"> </w:t>
    </w:r>
    <w:r>
      <w:t>W</w:t>
    </w:r>
    <w:r>
      <w:rPr>
        <w:spacing w:val="49"/>
        <w:w w:val="150"/>
      </w:rPr>
      <w:t xml:space="preserve"> </w:t>
    </w:r>
    <w:r>
      <w:t>C</w:t>
    </w:r>
    <w:r>
      <w:rPr>
        <w:spacing w:val="-29"/>
      </w:rPr>
      <w:t xml:space="preserve"> </w:t>
    </w:r>
    <w:r>
      <w:t>O</w:t>
    </w:r>
    <w:r>
      <w:rPr>
        <w:spacing w:val="-29"/>
      </w:rPr>
      <w:t xml:space="preserve"> </w:t>
    </w:r>
    <w:r>
      <w:t>M</w:t>
    </w:r>
    <w:r>
      <w:rPr>
        <w:spacing w:val="-27"/>
      </w:rPr>
      <w:t xml:space="preserve"> </w:t>
    </w:r>
    <w:r>
      <w:t>M</w:t>
    </w:r>
    <w:r>
      <w:rPr>
        <w:spacing w:val="-27"/>
      </w:rPr>
      <w:t xml:space="preserve"> </w:t>
    </w:r>
    <w:r>
      <w:t>I</w:t>
    </w:r>
    <w:r>
      <w:rPr>
        <w:spacing w:val="-29"/>
      </w:rPr>
      <w:t xml:space="preserve"> </w:t>
    </w:r>
    <w:r>
      <w:t>T</w:t>
    </w:r>
    <w:r>
      <w:rPr>
        <w:spacing w:val="-27"/>
      </w:rPr>
      <w:t xml:space="preserve"> </w:t>
    </w:r>
    <w:r>
      <w:t>T</w:t>
    </w:r>
    <w:r>
      <w:rPr>
        <w:spacing w:val="-27"/>
      </w:rPr>
      <w:t xml:space="preserve"> </w:t>
    </w:r>
    <w:r>
      <w:t>E</w:t>
    </w:r>
    <w:r>
      <w:rPr>
        <w:spacing w:val="-26"/>
      </w:rPr>
      <w:t xml:space="preserve"> </w:t>
    </w:r>
    <w:r>
      <w:rPr>
        <w:spacing w:val="-10"/>
      </w:rPr>
      <w:t>E</w:t>
    </w:r>
  </w:p>
  <w:p w14:paraId="7A0330BB" w14:textId="77777777" w:rsidR="006E742A" w:rsidRDefault="006E742A" w:rsidP="006E742A">
    <w:pPr>
      <w:spacing w:line="183" w:lineRule="exact"/>
      <w:ind w:left="1703" w:right="1453"/>
      <w:jc w:val="center"/>
      <w:rPr>
        <w:sz w:val="16"/>
      </w:rPr>
    </w:pPr>
    <w:r>
      <w:rPr>
        <w:sz w:val="16"/>
      </w:rPr>
      <w:t>PSU</w:t>
    </w:r>
    <w:r>
      <w:rPr>
        <w:spacing w:val="-11"/>
        <w:sz w:val="16"/>
      </w:rPr>
      <w:t xml:space="preserve"> </w:t>
    </w:r>
    <w:r>
      <w:rPr>
        <w:sz w:val="16"/>
      </w:rPr>
      <w:t>Main</w:t>
    </w:r>
    <w:r>
      <w:rPr>
        <w:spacing w:val="-5"/>
        <w:sz w:val="16"/>
      </w:rPr>
      <w:t xml:space="preserve"> </w:t>
    </w:r>
    <w:r>
      <w:rPr>
        <w:sz w:val="16"/>
      </w:rPr>
      <w:t>Campus,</w:t>
    </w:r>
    <w:r>
      <w:rPr>
        <w:spacing w:val="-5"/>
        <w:sz w:val="16"/>
      </w:rPr>
      <w:t xml:space="preserve"> </w:t>
    </w:r>
    <w:r>
      <w:rPr>
        <w:sz w:val="16"/>
      </w:rPr>
      <w:t>Tiniguiban</w:t>
    </w:r>
    <w:r>
      <w:rPr>
        <w:spacing w:val="-5"/>
        <w:sz w:val="16"/>
      </w:rPr>
      <w:t xml:space="preserve"> </w:t>
    </w:r>
    <w:r>
      <w:rPr>
        <w:sz w:val="16"/>
      </w:rPr>
      <w:t>Heights,</w:t>
    </w:r>
    <w:r>
      <w:rPr>
        <w:spacing w:val="-7"/>
        <w:sz w:val="16"/>
      </w:rPr>
      <w:t xml:space="preserve"> </w:t>
    </w:r>
    <w:r>
      <w:rPr>
        <w:sz w:val="16"/>
      </w:rPr>
      <w:t>Puerto</w:t>
    </w:r>
    <w:r>
      <w:rPr>
        <w:spacing w:val="-7"/>
        <w:sz w:val="16"/>
      </w:rPr>
      <w:t xml:space="preserve"> </w:t>
    </w:r>
    <w:r>
      <w:rPr>
        <w:sz w:val="16"/>
      </w:rPr>
      <w:t>Princesa</w:t>
    </w:r>
    <w:r>
      <w:rPr>
        <w:spacing w:val="-6"/>
        <w:sz w:val="16"/>
      </w:rPr>
      <w:t xml:space="preserve"> </w:t>
    </w:r>
    <w:r>
      <w:rPr>
        <w:sz w:val="16"/>
      </w:rPr>
      <w:t>City</w:t>
    </w:r>
    <w:r>
      <w:rPr>
        <w:spacing w:val="-6"/>
        <w:sz w:val="16"/>
      </w:rPr>
      <w:t xml:space="preserve"> </w:t>
    </w:r>
    <w:r>
      <w:rPr>
        <w:sz w:val="16"/>
      </w:rPr>
      <w:t>5300</w:t>
    </w:r>
    <w:r>
      <w:rPr>
        <w:spacing w:val="-7"/>
        <w:sz w:val="16"/>
      </w:rPr>
      <w:t xml:space="preserve"> </w:t>
    </w:r>
    <w:r>
      <w:rPr>
        <w:spacing w:val="-2"/>
        <w:sz w:val="16"/>
      </w:rPr>
      <w:t>Palawan</w:t>
    </w:r>
  </w:p>
  <w:p w14:paraId="67717922" w14:textId="0ED0D7B5" w:rsidR="006E742A" w:rsidRDefault="006E742A" w:rsidP="006E742A">
    <w:pPr>
      <w:spacing w:before="1"/>
      <w:ind w:left="1703" w:right="1452"/>
      <w:jc w:val="center"/>
      <w:rPr>
        <w:color w:val="0000FF"/>
        <w:spacing w:val="-2"/>
        <w:sz w:val="16"/>
        <w:u w:val="single" w:color="0000FF"/>
      </w:rPr>
    </w:pPr>
    <w:r>
      <w:rPr>
        <w:rFonts w:ascii="Arial"/>
        <w:i/>
        <w:sz w:val="16"/>
      </w:rPr>
      <w:t>Email</w:t>
    </w:r>
    <w:r>
      <w:rPr>
        <w:sz w:val="16"/>
      </w:rPr>
      <w:t>:</w:t>
    </w:r>
    <w:r>
      <w:rPr>
        <w:spacing w:val="-8"/>
        <w:sz w:val="16"/>
      </w:rPr>
      <w:t xml:space="preserve"> </w:t>
    </w:r>
    <w:hyperlink r:id="rId3">
      <w:r>
        <w:rPr>
          <w:color w:val="0000FF"/>
          <w:sz w:val="16"/>
          <w:u w:val="single" w:color="0000FF"/>
        </w:rPr>
        <w:t>psurecpal@gmail.com</w:t>
      </w:r>
    </w:hyperlink>
    <w:r>
      <w:rPr>
        <w:color w:val="0000FF"/>
        <w:spacing w:val="-9"/>
        <w:sz w:val="16"/>
      </w:rPr>
      <w:t xml:space="preserve"> </w:t>
    </w:r>
    <w:r>
      <w:rPr>
        <w:sz w:val="16"/>
      </w:rPr>
      <w:t>/</w:t>
    </w:r>
    <w:r>
      <w:rPr>
        <w:spacing w:val="-7"/>
        <w:sz w:val="16"/>
      </w:rPr>
      <w:t xml:space="preserve"> </w:t>
    </w:r>
    <w:hyperlink r:id="rId4">
      <w:r>
        <w:rPr>
          <w:color w:val="0000FF"/>
          <w:spacing w:val="-2"/>
          <w:sz w:val="16"/>
          <w:u w:val="single" w:color="0000FF"/>
        </w:rPr>
        <w:t>psurercsubmissions@psu.palawan.edu.ph</w:t>
      </w:r>
    </w:hyperlink>
  </w:p>
  <w:p w14:paraId="7CEFEC6E" w14:textId="21E4C553" w:rsidR="00514B18" w:rsidRDefault="00514B18" w:rsidP="006E742A">
    <w:pPr>
      <w:spacing w:before="1"/>
      <w:ind w:left="1703" w:right="1452"/>
      <w:jc w:val="center"/>
      <w:rPr>
        <w:sz w:val="16"/>
      </w:rPr>
    </w:pPr>
    <w:bookmarkStart w:id="1" w:name="_Hlk161059114"/>
    <w:r w:rsidRPr="00514B18">
      <w:rPr>
        <w:sz w:val="16"/>
      </w:rPr>
      <w:t>US DOHHS</w:t>
    </w:r>
    <w:r>
      <w:rPr>
        <w:sz w:val="16"/>
      </w:rPr>
      <w:t>-</w:t>
    </w:r>
    <w:r w:rsidRPr="00514B18">
      <w:rPr>
        <w:sz w:val="16"/>
      </w:rPr>
      <w:t>OHRP</w:t>
    </w:r>
    <w:r>
      <w:rPr>
        <w:sz w:val="16"/>
      </w:rPr>
      <w:t xml:space="preserve"> </w:t>
    </w:r>
    <w:r w:rsidRPr="00514B18">
      <w:rPr>
        <w:sz w:val="16"/>
      </w:rPr>
      <w:t>R</w:t>
    </w:r>
    <w:r>
      <w:rPr>
        <w:sz w:val="16"/>
      </w:rPr>
      <w:t xml:space="preserve">egistration </w:t>
    </w:r>
    <w:r w:rsidRPr="00514B18">
      <w:rPr>
        <w:sz w:val="16"/>
      </w:rPr>
      <w:t>N</w:t>
    </w:r>
    <w:r>
      <w:rPr>
        <w:sz w:val="16"/>
      </w:rPr>
      <w:t>o.:</w:t>
    </w:r>
    <w:r w:rsidRPr="00514B18">
      <w:rPr>
        <w:sz w:val="16"/>
      </w:rPr>
      <w:t xml:space="preserve"> IRB00014070</w:t>
    </w:r>
    <w:r>
      <w:rPr>
        <w:sz w:val="16"/>
      </w:rPr>
      <w:t xml:space="preserve">  </w:t>
    </w:r>
  </w:p>
  <w:p w14:paraId="05D8339C" w14:textId="276A7A02" w:rsidR="00514B18" w:rsidRDefault="00514B18" w:rsidP="006E742A">
    <w:pPr>
      <w:spacing w:before="1"/>
      <w:ind w:left="1703" w:right="1452"/>
      <w:jc w:val="center"/>
      <w:rPr>
        <w:sz w:val="16"/>
      </w:rPr>
    </w:pPr>
    <w:r>
      <w:rPr>
        <w:sz w:val="16"/>
      </w:rPr>
      <w:t>PHREB Accreditation No.: L1-2023-058-01</w:t>
    </w:r>
  </w:p>
  <w:bookmarkEnd w:id="0"/>
  <w:bookmarkEnd w:id="1"/>
  <w:p w14:paraId="0740E94B" w14:textId="77777777" w:rsidR="006E742A" w:rsidRDefault="006E742A" w:rsidP="006E742A">
    <w:pPr>
      <w:pStyle w:val="BodyText"/>
      <w:spacing w:before="9"/>
      <w:rPr>
        <w:sz w:val="14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C23D7E" w14:textId="77777777" w:rsidR="00284258" w:rsidRDefault="0028425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D6003A"/>
    <w:multiLevelType w:val="hybridMultilevel"/>
    <w:tmpl w:val="B5F4D0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886881"/>
    <w:multiLevelType w:val="hybridMultilevel"/>
    <w:tmpl w:val="9636435A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592BDE"/>
    <w:multiLevelType w:val="hybridMultilevel"/>
    <w:tmpl w:val="34CA8CCC"/>
    <w:lvl w:ilvl="0" w:tplc="3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F704858"/>
    <w:multiLevelType w:val="hybridMultilevel"/>
    <w:tmpl w:val="FBF0D748"/>
    <w:lvl w:ilvl="0" w:tplc="D2E40D84">
      <w:numFmt w:val="bullet"/>
      <w:lvlText w:val="-"/>
      <w:lvlJc w:val="left"/>
      <w:pPr>
        <w:ind w:left="2295" w:hanging="360"/>
      </w:pPr>
      <w:rPr>
        <w:rFonts w:ascii="Arial MT" w:eastAsia="Arial MT" w:hAnsi="Arial MT" w:cs="Arial MT" w:hint="default"/>
        <w:color w:val="auto"/>
      </w:rPr>
    </w:lvl>
    <w:lvl w:ilvl="1" w:tplc="34090003" w:tentative="1">
      <w:start w:val="1"/>
      <w:numFmt w:val="bullet"/>
      <w:lvlText w:val="o"/>
      <w:lvlJc w:val="left"/>
      <w:pPr>
        <w:ind w:left="3015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3735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4455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5175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895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6615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7335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8055" w:hanging="360"/>
      </w:pPr>
      <w:rPr>
        <w:rFonts w:ascii="Wingdings" w:hAnsi="Wingdings" w:hint="default"/>
      </w:rPr>
    </w:lvl>
  </w:abstractNum>
  <w:abstractNum w:abstractNumId="4" w15:restartNumberingAfterBreak="0">
    <w:nsid w:val="4C5F1262"/>
    <w:multiLevelType w:val="hybridMultilevel"/>
    <w:tmpl w:val="FDCC2310"/>
    <w:lvl w:ilvl="0" w:tplc="3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53566255"/>
    <w:multiLevelType w:val="hybridMultilevel"/>
    <w:tmpl w:val="37E227BE"/>
    <w:lvl w:ilvl="0" w:tplc="3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54B61517"/>
    <w:multiLevelType w:val="hybridMultilevel"/>
    <w:tmpl w:val="757EF0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2121B0B"/>
    <w:multiLevelType w:val="hybridMultilevel"/>
    <w:tmpl w:val="52BAFB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9D2D32"/>
    <w:multiLevelType w:val="hybridMultilevel"/>
    <w:tmpl w:val="3C12CE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8"/>
  </w:num>
  <w:num w:numId="3">
    <w:abstractNumId w:val="0"/>
  </w:num>
  <w:num w:numId="4">
    <w:abstractNumId w:val="5"/>
  </w:num>
  <w:num w:numId="5">
    <w:abstractNumId w:val="4"/>
  </w:num>
  <w:num w:numId="6">
    <w:abstractNumId w:val="2"/>
  </w:num>
  <w:num w:numId="7">
    <w:abstractNumId w:val="3"/>
  </w:num>
  <w:num w:numId="8">
    <w:abstractNumId w:val="1"/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IyNzG0NDcxtzA1tLRU0lEKTi0uzszPAykwqQUAwac/0ywAAAA="/>
  </w:docVars>
  <w:rsids>
    <w:rsidRoot w:val="00623663"/>
    <w:rsid w:val="000107DA"/>
    <w:rsid w:val="00017453"/>
    <w:rsid w:val="000225CD"/>
    <w:rsid w:val="000246A3"/>
    <w:rsid w:val="00042714"/>
    <w:rsid w:val="00076C15"/>
    <w:rsid w:val="000B766F"/>
    <w:rsid w:val="000E48A7"/>
    <w:rsid w:val="00115C12"/>
    <w:rsid w:val="001A1B0A"/>
    <w:rsid w:val="001C4508"/>
    <w:rsid w:val="0023395F"/>
    <w:rsid w:val="0024203F"/>
    <w:rsid w:val="00284258"/>
    <w:rsid w:val="002E1D6A"/>
    <w:rsid w:val="002E4A9C"/>
    <w:rsid w:val="002E7C06"/>
    <w:rsid w:val="00316187"/>
    <w:rsid w:val="003B0EF6"/>
    <w:rsid w:val="00451F51"/>
    <w:rsid w:val="004B77C8"/>
    <w:rsid w:val="004C28F8"/>
    <w:rsid w:val="004E6C59"/>
    <w:rsid w:val="00504118"/>
    <w:rsid w:val="00510AEC"/>
    <w:rsid w:val="00514B18"/>
    <w:rsid w:val="0051646C"/>
    <w:rsid w:val="005D54FB"/>
    <w:rsid w:val="005E1DD4"/>
    <w:rsid w:val="00613220"/>
    <w:rsid w:val="00623663"/>
    <w:rsid w:val="0065107E"/>
    <w:rsid w:val="006D5882"/>
    <w:rsid w:val="006E742A"/>
    <w:rsid w:val="0074174C"/>
    <w:rsid w:val="00757DEC"/>
    <w:rsid w:val="00777F37"/>
    <w:rsid w:val="007E2755"/>
    <w:rsid w:val="008A4CE7"/>
    <w:rsid w:val="008B00CC"/>
    <w:rsid w:val="008B217E"/>
    <w:rsid w:val="008C498B"/>
    <w:rsid w:val="008E5204"/>
    <w:rsid w:val="00902BE2"/>
    <w:rsid w:val="00956DEB"/>
    <w:rsid w:val="009A21E1"/>
    <w:rsid w:val="009A5C3E"/>
    <w:rsid w:val="009B451E"/>
    <w:rsid w:val="009D0D26"/>
    <w:rsid w:val="00A57608"/>
    <w:rsid w:val="00A626E1"/>
    <w:rsid w:val="00A8270F"/>
    <w:rsid w:val="00A82C6B"/>
    <w:rsid w:val="00AB0E82"/>
    <w:rsid w:val="00AF20A7"/>
    <w:rsid w:val="00B1060E"/>
    <w:rsid w:val="00B114B5"/>
    <w:rsid w:val="00B30742"/>
    <w:rsid w:val="00B8671A"/>
    <w:rsid w:val="00C0464F"/>
    <w:rsid w:val="00C13425"/>
    <w:rsid w:val="00C23EE6"/>
    <w:rsid w:val="00C57E3E"/>
    <w:rsid w:val="00D024BC"/>
    <w:rsid w:val="00D124DB"/>
    <w:rsid w:val="00D36C49"/>
    <w:rsid w:val="00D454AD"/>
    <w:rsid w:val="00D77AA9"/>
    <w:rsid w:val="00E3604A"/>
    <w:rsid w:val="00F373AC"/>
    <w:rsid w:val="00F62130"/>
    <w:rsid w:val="00FA6A85"/>
    <w:rsid w:val="00FC1030"/>
    <w:rsid w:val="00FE6F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8B21334"/>
  <w15:chartTrackingRefBased/>
  <w15:docId w15:val="{A8093115-2D29-49BB-94AE-47BF7BB8D4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23663"/>
    <w:pPr>
      <w:widowControl w:val="0"/>
      <w:autoSpaceDE w:val="0"/>
      <w:autoSpaceDN w:val="0"/>
      <w:spacing w:after="0" w:line="240" w:lineRule="auto"/>
    </w:pPr>
    <w:rPr>
      <w:rFonts w:ascii="Arial MT" w:eastAsia="Arial MT" w:hAnsi="Arial MT" w:cs="Arial MT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623663"/>
    <w:rPr>
      <w:sz w:val="16"/>
      <w:szCs w:val="16"/>
    </w:rPr>
  </w:style>
  <w:style w:type="character" w:customStyle="1" w:styleId="BodyTextChar">
    <w:name w:val="Body Text Char"/>
    <w:basedOn w:val="DefaultParagraphFont"/>
    <w:link w:val="BodyText"/>
    <w:uiPriority w:val="1"/>
    <w:rsid w:val="00623663"/>
    <w:rPr>
      <w:rFonts w:ascii="Arial MT" w:eastAsia="Arial MT" w:hAnsi="Arial MT" w:cs="Arial MT"/>
      <w:sz w:val="16"/>
      <w:szCs w:val="16"/>
    </w:rPr>
  </w:style>
  <w:style w:type="paragraph" w:styleId="ListParagraph">
    <w:name w:val="List Paragraph"/>
    <w:basedOn w:val="Normal"/>
    <w:uiPriority w:val="1"/>
    <w:qFormat/>
    <w:rsid w:val="00623663"/>
  </w:style>
  <w:style w:type="character" w:styleId="Hyperlink">
    <w:name w:val="Hyperlink"/>
    <w:basedOn w:val="DefaultParagraphFont"/>
    <w:rsid w:val="00623663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6E742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E742A"/>
    <w:rPr>
      <w:rFonts w:ascii="Arial MT" w:eastAsia="Arial MT" w:hAnsi="Arial MT" w:cs="Arial MT"/>
    </w:rPr>
  </w:style>
  <w:style w:type="paragraph" w:styleId="Footer">
    <w:name w:val="footer"/>
    <w:basedOn w:val="Normal"/>
    <w:link w:val="FooterChar"/>
    <w:uiPriority w:val="99"/>
    <w:unhideWhenUsed/>
    <w:rsid w:val="006E742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E742A"/>
    <w:rPr>
      <w:rFonts w:ascii="Arial MT" w:eastAsia="Arial MT" w:hAnsi="Arial MT" w:cs="Arial MT"/>
    </w:rPr>
  </w:style>
  <w:style w:type="paragraph" w:styleId="Title">
    <w:name w:val="Title"/>
    <w:basedOn w:val="Normal"/>
    <w:link w:val="TitleChar"/>
    <w:uiPriority w:val="1"/>
    <w:qFormat/>
    <w:rsid w:val="006E742A"/>
    <w:pPr>
      <w:spacing w:line="275" w:lineRule="exact"/>
      <w:ind w:left="1703" w:right="1821"/>
      <w:jc w:val="center"/>
    </w:pPr>
    <w:rPr>
      <w:rFonts w:ascii="Arial" w:eastAsia="Arial" w:hAnsi="Arial" w:cs="Arial"/>
      <w:b/>
      <w:bCs/>
      <w:sz w:val="24"/>
      <w:szCs w:val="24"/>
    </w:rPr>
  </w:style>
  <w:style w:type="character" w:customStyle="1" w:styleId="TitleChar">
    <w:name w:val="Title Char"/>
    <w:basedOn w:val="DefaultParagraphFont"/>
    <w:link w:val="Title"/>
    <w:uiPriority w:val="1"/>
    <w:rsid w:val="006E742A"/>
    <w:rPr>
      <w:rFonts w:ascii="Arial" w:eastAsia="Arial" w:hAnsi="Arial" w:cs="Arial"/>
      <w:b/>
      <w:bCs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62515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hyperlink" Target="mailto:psurecpal@gmail.com" TargetMode="External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hyperlink" Target="mailto:psurercsubmissions@psu.palawan.edu.ph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71</Words>
  <Characters>1705</Characters>
  <Application>Microsoft Office Word</Application>
  <DocSecurity>0</DocSecurity>
  <Lines>94</Lines>
  <Paragraphs>7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niversity Research Office</dc:creator>
  <cp:keywords/>
  <dc:description/>
  <cp:lastModifiedBy>Serge Dave</cp:lastModifiedBy>
  <cp:revision>4</cp:revision>
  <cp:lastPrinted>2023-11-14T07:58:00Z</cp:lastPrinted>
  <dcterms:created xsi:type="dcterms:W3CDTF">2025-05-30T12:16:00Z</dcterms:created>
  <dcterms:modified xsi:type="dcterms:W3CDTF">2025-05-31T03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cf1a5ae8931dfb5896fb83ddca534dd56c4c8402dce0ef3b3cade7a0c98ab97</vt:lpwstr>
  </property>
</Properties>
</file>